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A543B9" w14:textId="77777777" w:rsidR="00C4348C" w:rsidRPr="00C852F9" w:rsidRDefault="00C4348C" w:rsidP="00282ABD">
      <w:pPr>
        <w:pStyle w:val="Title2"/>
        <w:rPr>
          <w:rFonts w:ascii="Times New Roman" w:hAnsi="Times New Roman" w:cs="Times New Roman"/>
        </w:rPr>
      </w:pPr>
    </w:p>
    <w:p w14:paraId="4F49F1E1" w14:textId="77777777" w:rsidR="00C4348C" w:rsidRPr="00C852F9" w:rsidRDefault="00C4348C" w:rsidP="00282ABD">
      <w:pPr>
        <w:pStyle w:val="Title2"/>
        <w:rPr>
          <w:rFonts w:ascii="Times New Roman" w:hAnsi="Times New Roman" w:cs="Times New Roman"/>
        </w:rPr>
      </w:pPr>
    </w:p>
    <w:p w14:paraId="0A7AF1DB" w14:textId="77777777" w:rsidR="00C4348C" w:rsidRPr="00C852F9" w:rsidRDefault="00C4348C" w:rsidP="00282ABD">
      <w:pPr>
        <w:pStyle w:val="Title2"/>
        <w:rPr>
          <w:rFonts w:ascii="Times New Roman" w:hAnsi="Times New Roman" w:cs="Times New Roman"/>
        </w:rPr>
      </w:pPr>
    </w:p>
    <w:p w14:paraId="0B846107" w14:textId="77777777" w:rsidR="00C4348C" w:rsidRPr="00C852F9" w:rsidRDefault="00C4348C" w:rsidP="00282ABD">
      <w:pPr>
        <w:pStyle w:val="Title2"/>
        <w:rPr>
          <w:rFonts w:ascii="Times New Roman" w:hAnsi="Times New Roman" w:cs="Times New Roman"/>
        </w:rPr>
      </w:pPr>
    </w:p>
    <w:p w14:paraId="21A8DD01" w14:textId="77777777" w:rsidR="00C4348C" w:rsidRPr="00C852F9" w:rsidRDefault="00C4348C" w:rsidP="00282ABD">
      <w:pPr>
        <w:pStyle w:val="Title2"/>
        <w:rPr>
          <w:rFonts w:ascii="Times New Roman" w:hAnsi="Times New Roman" w:cs="Times New Roman"/>
        </w:rPr>
      </w:pPr>
    </w:p>
    <w:p w14:paraId="55AC42AB" w14:textId="77777777" w:rsidR="00C4348C" w:rsidRPr="00C852F9" w:rsidRDefault="00C4348C" w:rsidP="00282ABD">
      <w:pPr>
        <w:pStyle w:val="Title2"/>
        <w:rPr>
          <w:rFonts w:ascii="Times New Roman" w:hAnsi="Times New Roman" w:cs="Times New Roman"/>
        </w:rPr>
      </w:pPr>
    </w:p>
    <w:p w14:paraId="747CD0AA" w14:textId="6F161B75" w:rsidR="00C4348C" w:rsidRPr="00C852F9" w:rsidRDefault="00C4348C" w:rsidP="00282ABD">
      <w:pPr>
        <w:pStyle w:val="Title2"/>
        <w:rPr>
          <w:rFonts w:ascii="Times New Roman" w:hAnsi="Times New Roman" w:cs="Times New Roman"/>
        </w:rPr>
      </w:pPr>
      <w:r w:rsidRPr="00C852F9">
        <w:rPr>
          <w:rFonts w:ascii="Times New Roman" w:hAnsi="Times New Roman" w:cs="Times New Roman"/>
        </w:rPr>
        <w:t>The Challenge of C</w:t>
      </w:r>
      <w:r w:rsidR="00C852F9">
        <w:rPr>
          <w:rFonts w:ascii="Times New Roman" w:hAnsi="Times New Roman" w:cs="Times New Roman"/>
        </w:rPr>
        <w:t>ha</w:t>
      </w:r>
      <w:r w:rsidRPr="00C852F9">
        <w:rPr>
          <w:rFonts w:ascii="Times New Roman" w:hAnsi="Times New Roman" w:cs="Times New Roman"/>
        </w:rPr>
        <w:t>nge</w:t>
      </w:r>
    </w:p>
    <w:sdt>
      <w:sdtPr>
        <w:rPr>
          <w:rFonts w:ascii="Times New Roman" w:hAnsi="Times New Roman" w:cs="Times New Roman"/>
        </w:rPr>
        <w:alias w:val="Author Name(s), First M. Last, Omit Titles and Degrees:"/>
        <w:tag w:val="Author Name(s), First M. Last, Omit Titles and Degrees:"/>
        <w:id w:val="-1736158886"/>
        <w:placeholder>
          <w:docPart w:val="0BE25D35EAF741F6A816DEEEC40E85B6"/>
        </w:placeholder>
        <w:temporary/>
        <w:showingPlcHdr/>
        <w:text/>
      </w:sdtPr>
      <w:sdtEndPr/>
      <w:sdtContent>
        <w:p w14:paraId="4D3F963C" w14:textId="4F5E6CB2" w:rsidR="00C4348C" w:rsidRPr="00C852F9" w:rsidRDefault="00C4348C" w:rsidP="00282ABD">
          <w:pPr>
            <w:pStyle w:val="Title2"/>
            <w:rPr>
              <w:rFonts w:ascii="Times New Roman" w:hAnsi="Times New Roman" w:cs="Times New Roman"/>
            </w:rPr>
          </w:pPr>
          <w:r w:rsidRPr="00C852F9">
            <w:rPr>
              <w:rFonts w:ascii="Times New Roman" w:hAnsi="Times New Roman" w:cs="Times New Roman"/>
            </w:rPr>
            <w:t>[Author Name(s), First M. Last, Omit Titles and Degrees]</w:t>
          </w:r>
        </w:p>
      </w:sdtContent>
    </w:sdt>
    <w:p w14:paraId="1B734E12" w14:textId="77777777" w:rsidR="00C4348C" w:rsidRPr="00C852F9" w:rsidRDefault="006F4373" w:rsidP="00282ABD">
      <w:pPr>
        <w:pStyle w:val="Title2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Institutional Affiliation(s):"/>
          <w:tag w:val="Institutional Affiliation(s):"/>
          <w:id w:val="-1771543088"/>
          <w:placeholder>
            <w:docPart w:val="E83C5317B7C84C389D177D9E3ED3C32B"/>
          </w:placeholder>
          <w:temporary/>
          <w:showingPlcHdr/>
          <w:text/>
        </w:sdtPr>
        <w:sdtEndPr/>
        <w:sdtContent>
          <w:r w:rsidR="00C4348C" w:rsidRPr="00C852F9">
            <w:rPr>
              <w:rFonts w:ascii="Times New Roman" w:hAnsi="Times New Roman" w:cs="Times New Roman"/>
            </w:rPr>
            <w:t>[Institutional Affiliation(s)]</w:t>
          </w:r>
        </w:sdtContent>
      </w:sdt>
    </w:p>
    <w:sdt>
      <w:sdtPr>
        <w:rPr>
          <w:rFonts w:ascii="Times New Roman" w:hAnsi="Times New Roman" w:cs="Times New Roman"/>
        </w:rPr>
        <w:alias w:val="Author Note:"/>
        <w:tag w:val="Author Note:"/>
        <w:id w:val="266668659"/>
        <w:placeholder>
          <w:docPart w:val="D17B18A1402C4040989F085C40961EA9"/>
        </w:placeholder>
        <w:temporary/>
        <w:showingPlcHdr/>
      </w:sdtPr>
      <w:sdtEndPr/>
      <w:sdtContent>
        <w:p w14:paraId="3186CCF3" w14:textId="77777777" w:rsidR="00C4348C" w:rsidRPr="00C852F9" w:rsidRDefault="00C4348C" w:rsidP="00282ABD">
          <w:pPr>
            <w:pStyle w:val="Title"/>
            <w:rPr>
              <w:rFonts w:ascii="Times New Roman" w:hAnsi="Times New Roman" w:cs="Times New Roman"/>
            </w:rPr>
          </w:pPr>
          <w:r w:rsidRPr="00C852F9">
            <w:rPr>
              <w:rFonts w:ascii="Times New Roman" w:hAnsi="Times New Roman" w:cs="Times New Roman"/>
            </w:rPr>
            <w:t>Author Note</w:t>
          </w:r>
        </w:p>
      </w:sdtContent>
    </w:sdt>
    <w:sdt>
      <w:sdtPr>
        <w:rPr>
          <w:rFonts w:ascii="Times New Roman" w:hAnsi="Times New Roman" w:cs="Times New Roman"/>
        </w:rPr>
        <w:alias w:val="Include any grant/funding information and a complete corresponde"/>
        <w:tag w:val="Include any grant/funding information and a complete correspondence address:"/>
        <w:id w:val="716785028"/>
        <w:placeholder>
          <w:docPart w:val="4CE86F520035402C833755B5815B09F8"/>
        </w:placeholder>
        <w:temporary/>
        <w:showingPlcHdr/>
        <w:text/>
      </w:sdtPr>
      <w:sdtEndPr/>
      <w:sdtContent>
        <w:p w14:paraId="1B7159E6" w14:textId="77777777" w:rsidR="00C4348C" w:rsidRPr="00C852F9" w:rsidRDefault="00C4348C" w:rsidP="00282ABD">
          <w:pPr>
            <w:pStyle w:val="Title2"/>
            <w:rPr>
              <w:rFonts w:ascii="Times New Roman" w:hAnsi="Times New Roman" w:cs="Times New Roman"/>
            </w:rPr>
          </w:pPr>
          <w:r w:rsidRPr="00C852F9">
            <w:rPr>
              <w:rFonts w:ascii="Times New Roman" w:hAnsi="Times New Roman" w:cs="Times New Roman"/>
            </w:rPr>
            <w:t>[Include any grant/funding information and a complete correspondence address.]</w:t>
          </w:r>
        </w:p>
      </w:sdtContent>
    </w:sdt>
    <w:p w14:paraId="293FD700" w14:textId="77777777" w:rsidR="00C4348C" w:rsidRPr="00C852F9" w:rsidRDefault="00C4348C" w:rsidP="00282ABD">
      <w:pPr>
        <w:spacing w:line="480" w:lineRule="auto"/>
        <w:rPr>
          <w:szCs w:val="24"/>
        </w:rPr>
      </w:pPr>
      <w:r w:rsidRPr="00C852F9">
        <w:rPr>
          <w:szCs w:val="24"/>
        </w:rPr>
        <w:br w:type="page"/>
      </w:r>
    </w:p>
    <w:p w14:paraId="57D1EBD1" w14:textId="62531B01" w:rsidR="00924C9B" w:rsidRPr="00C852F9" w:rsidRDefault="00F7740D" w:rsidP="00282ABD">
      <w:pPr>
        <w:spacing w:line="480" w:lineRule="auto"/>
        <w:jc w:val="center"/>
        <w:rPr>
          <w:szCs w:val="24"/>
        </w:rPr>
      </w:pPr>
      <w:r w:rsidRPr="00C852F9">
        <w:rPr>
          <w:szCs w:val="24"/>
        </w:rPr>
        <w:lastRenderedPageBreak/>
        <w:t>The Challenge of Change</w:t>
      </w:r>
    </w:p>
    <w:p w14:paraId="3B799C08" w14:textId="346DA451" w:rsidR="00F7740D" w:rsidRPr="00C852F9" w:rsidRDefault="00F7740D" w:rsidP="00282ABD">
      <w:pPr>
        <w:spacing w:line="480" w:lineRule="auto"/>
        <w:rPr>
          <w:szCs w:val="24"/>
        </w:rPr>
      </w:pPr>
      <w:r w:rsidRPr="00C852F9">
        <w:rPr>
          <w:szCs w:val="24"/>
        </w:rPr>
        <w:tab/>
        <w:t xml:space="preserve">It is said that “Change is the only </w:t>
      </w:r>
      <w:r w:rsidR="00C852F9">
        <w:rPr>
          <w:szCs w:val="24"/>
        </w:rPr>
        <w:t>c</w:t>
      </w:r>
      <w:r w:rsidRPr="00C852F9">
        <w:rPr>
          <w:szCs w:val="24"/>
        </w:rPr>
        <w:t xml:space="preserve">onstant thing”, and </w:t>
      </w:r>
      <w:r w:rsidR="00C34B8C" w:rsidRPr="00C852F9">
        <w:rPr>
          <w:szCs w:val="24"/>
        </w:rPr>
        <w:t>stands</w:t>
      </w:r>
      <w:r w:rsidRPr="00C852F9">
        <w:rPr>
          <w:szCs w:val="24"/>
        </w:rPr>
        <w:t xml:space="preserve"> to be very true. </w:t>
      </w:r>
      <w:r w:rsidR="00C34B8C" w:rsidRPr="00C852F9">
        <w:rPr>
          <w:szCs w:val="24"/>
        </w:rPr>
        <w:t>Change is inevitable, no matter what area it is</w:t>
      </w:r>
      <w:r w:rsidR="00C60D93" w:rsidRPr="00C852F9">
        <w:rPr>
          <w:szCs w:val="24"/>
        </w:rPr>
        <w:t>, change is going to come and no one can avoid it.</w:t>
      </w:r>
      <w:r w:rsidR="007A24EA" w:rsidRPr="00C852F9">
        <w:rPr>
          <w:szCs w:val="24"/>
        </w:rPr>
        <w:t xml:space="preserve"> Most of the time,</w:t>
      </w:r>
      <w:r w:rsidR="00C60D93" w:rsidRPr="00C852F9">
        <w:rPr>
          <w:szCs w:val="24"/>
        </w:rPr>
        <w:t xml:space="preserve"> </w:t>
      </w:r>
      <w:r w:rsidR="007A24EA" w:rsidRPr="00C852F9">
        <w:rPr>
          <w:szCs w:val="24"/>
        </w:rPr>
        <w:t xml:space="preserve">change cannot be stopped or even controlled, only the strategies can be </w:t>
      </w:r>
      <w:r w:rsidR="001800FB" w:rsidRPr="00C852F9">
        <w:rPr>
          <w:szCs w:val="24"/>
        </w:rPr>
        <w:t xml:space="preserve">devised or </w:t>
      </w:r>
      <w:proofErr w:type="spellStart"/>
      <w:r w:rsidR="00006B8A" w:rsidRPr="00C852F9">
        <w:rPr>
          <w:szCs w:val="24"/>
        </w:rPr>
        <w:t>mo</w:t>
      </w:r>
      <w:r w:rsidR="00C852F9">
        <w:rPr>
          <w:szCs w:val="24"/>
        </w:rPr>
        <w:t>u</w:t>
      </w:r>
      <w:r w:rsidR="00006B8A" w:rsidRPr="00C852F9">
        <w:rPr>
          <w:szCs w:val="24"/>
        </w:rPr>
        <w:t>lded</w:t>
      </w:r>
      <w:proofErr w:type="spellEnd"/>
      <w:r w:rsidR="001800FB" w:rsidRPr="00C852F9">
        <w:rPr>
          <w:szCs w:val="24"/>
        </w:rPr>
        <w:t xml:space="preserve"> according to this change. </w:t>
      </w:r>
      <w:r w:rsidR="006102DE" w:rsidRPr="00C852F9">
        <w:rPr>
          <w:szCs w:val="24"/>
        </w:rPr>
        <w:t xml:space="preserve">Whether </w:t>
      </w:r>
      <w:r w:rsidR="001800FB" w:rsidRPr="00C852F9">
        <w:rPr>
          <w:szCs w:val="24"/>
        </w:rPr>
        <w:t>it’s a change in nature or geography due to</w:t>
      </w:r>
      <w:r w:rsidR="006102DE" w:rsidRPr="00C852F9">
        <w:rPr>
          <w:szCs w:val="24"/>
        </w:rPr>
        <w:t xml:space="preserve"> </w:t>
      </w:r>
      <w:r w:rsidR="002F6A48" w:rsidRPr="00C852F9">
        <w:rPr>
          <w:szCs w:val="24"/>
        </w:rPr>
        <w:t xml:space="preserve">some natural cause or </w:t>
      </w:r>
      <w:r w:rsidR="00654AE4" w:rsidRPr="00C852F9">
        <w:rPr>
          <w:szCs w:val="24"/>
        </w:rPr>
        <w:t xml:space="preserve">some </w:t>
      </w:r>
      <w:r w:rsidR="008F5301" w:rsidRPr="00C852F9">
        <w:rPr>
          <w:szCs w:val="24"/>
        </w:rPr>
        <w:t>man-made</w:t>
      </w:r>
      <w:r w:rsidR="00654AE4" w:rsidRPr="00C852F9">
        <w:rPr>
          <w:szCs w:val="24"/>
        </w:rPr>
        <w:t xml:space="preserve"> cause, precautionary measures can be taken</w:t>
      </w:r>
      <w:r w:rsidR="00F858CF" w:rsidRPr="00C852F9">
        <w:rPr>
          <w:szCs w:val="24"/>
        </w:rPr>
        <w:t xml:space="preserve"> during the process of change or </w:t>
      </w:r>
      <w:r w:rsidR="00006B8A" w:rsidRPr="00C852F9">
        <w:rPr>
          <w:szCs w:val="24"/>
        </w:rPr>
        <w:t>after the change.</w:t>
      </w:r>
    </w:p>
    <w:p w14:paraId="47C45627" w14:textId="1F3950E7" w:rsidR="00006B8A" w:rsidRPr="00C852F9" w:rsidRDefault="00006B8A" w:rsidP="00282ABD">
      <w:pPr>
        <w:spacing w:line="480" w:lineRule="auto"/>
        <w:rPr>
          <w:szCs w:val="24"/>
        </w:rPr>
      </w:pPr>
      <w:r w:rsidRPr="00C852F9">
        <w:rPr>
          <w:szCs w:val="24"/>
        </w:rPr>
        <w:tab/>
        <w:t xml:space="preserve">If a particular scenario of the </w:t>
      </w:r>
      <w:r w:rsidR="007156F4" w:rsidRPr="00C852F9">
        <w:rPr>
          <w:szCs w:val="24"/>
        </w:rPr>
        <w:t xml:space="preserve">business </w:t>
      </w:r>
      <w:r w:rsidR="009941DD" w:rsidRPr="00C852F9">
        <w:rPr>
          <w:szCs w:val="24"/>
        </w:rPr>
        <w:t xml:space="preserve">is considered, </w:t>
      </w:r>
      <w:r w:rsidR="00FB6B72" w:rsidRPr="00C852F9">
        <w:rPr>
          <w:szCs w:val="24"/>
        </w:rPr>
        <w:t xml:space="preserve">there are </w:t>
      </w:r>
      <w:r w:rsidR="003D605B" w:rsidRPr="00C852F9">
        <w:rPr>
          <w:szCs w:val="24"/>
        </w:rPr>
        <w:t xml:space="preserve">a number of instances where change proves to </w:t>
      </w:r>
      <w:r w:rsidR="00C34FF4" w:rsidRPr="00C852F9">
        <w:rPr>
          <w:szCs w:val="24"/>
        </w:rPr>
        <w:t xml:space="preserve">be </w:t>
      </w:r>
      <w:r w:rsidR="004E60BB" w:rsidRPr="00C852F9">
        <w:rPr>
          <w:szCs w:val="24"/>
        </w:rPr>
        <w:t xml:space="preserve">beneficial </w:t>
      </w:r>
      <w:r w:rsidR="0081531E" w:rsidRPr="00C852F9">
        <w:rPr>
          <w:szCs w:val="24"/>
        </w:rPr>
        <w:t>for the organization</w:t>
      </w:r>
      <w:r w:rsidR="0003024D" w:rsidRPr="00C852F9">
        <w:rPr>
          <w:szCs w:val="24"/>
        </w:rPr>
        <w:t xml:space="preserve">. </w:t>
      </w:r>
      <w:r w:rsidR="001F7844" w:rsidRPr="00C852F9">
        <w:rPr>
          <w:szCs w:val="24"/>
        </w:rPr>
        <w:t xml:space="preserve">Especially in the case of </w:t>
      </w:r>
      <w:r w:rsidR="00A8275B" w:rsidRPr="00C852F9">
        <w:rPr>
          <w:szCs w:val="24"/>
        </w:rPr>
        <w:t>healthcare organizations</w:t>
      </w:r>
      <w:r w:rsidR="00DA73E2" w:rsidRPr="00C852F9">
        <w:rPr>
          <w:szCs w:val="24"/>
        </w:rPr>
        <w:t xml:space="preserve">, change </w:t>
      </w:r>
      <w:r w:rsidR="00DF43B7" w:rsidRPr="00C852F9">
        <w:rPr>
          <w:szCs w:val="24"/>
        </w:rPr>
        <w:t xml:space="preserve">proves to be very </w:t>
      </w:r>
      <w:r w:rsidR="00681524" w:rsidRPr="00C852F9">
        <w:rPr>
          <w:szCs w:val="24"/>
        </w:rPr>
        <w:t>effective</w:t>
      </w:r>
      <w:r w:rsidR="004912A9" w:rsidRPr="00C852F9">
        <w:rPr>
          <w:szCs w:val="24"/>
        </w:rPr>
        <w:t xml:space="preserve"> and helpful as it is intended for the betterment of the patients</w:t>
      </w:r>
      <w:r w:rsidR="00646F1F" w:rsidRPr="00C852F9">
        <w:rPr>
          <w:szCs w:val="24"/>
        </w:rPr>
        <w:t xml:space="preserve"> (</w:t>
      </w:r>
      <w:r w:rsidR="00646F1F" w:rsidRPr="00C852F9">
        <w:rPr>
          <w:color w:val="222222"/>
          <w:szCs w:val="24"/>
          <w:shd w:val="clear" w:color="auto" w:fill="FFFFFF"/>
        </w:rPr>
        <w:t>Fullan, 2009)</w:t>
      </w:r>
      <w:r w:rsidR="004912A9" w:rsidRPr="00C852F9">
        <w:rPr>
          <w:szCs w:val="24"/>
        </w:rPr>
        <w:t xml:space="preserve">. A positive change in the </w:t>
      </w:r>
      <w:r w:rsidR="002B3DF9" w:rsidRPr="00C852F9">
        <w:rPr>
          <w:szCs w:val="24"/>
        </w:rPr>
        <w:t>area o</w:t>
      </w:r>
      <w:r w:rsidR="00AC1FBF" w:rsidRPr="00C852F9">
        <w:rPr>
          <w:szCs w:val="24"/>
        </w:rPr>
        <w:t xml:space="preserve">f health care </w:t>
      </w:r>
      <w:r w:rsidR="00C852F9">
        <w:rPr>
          <w:szCs w:val="24"/>
        </w:rPr>
        <w:t>a</w:t>
      </w:r>
      <w:r w:rsidR="00AC1FBF" w:rsidRPr="00C852F9">
        <w:rPr>
          <w:szCs w:val="24"/>
        </w:rPr>
        <w:t xml:space="preserve">ffects millions positively. </w:t>
      </w:r>
    </w:p>
    <w:p w14:paraId="4BEB545D" w14:textId="74E17EC3" w:rsidR="00DA73E2" w:rsidRPr="00C852F9" w:rsidRDefault="00DA73E2" w:rsidP="00282ABD">
      <w:pPr>
        <w:spacing w:line="480" w:lineRule="auto"/>
        <w:ind w:firstLine="720"/>
        <w:rPr>
          <w:szCs w:val="24"/>
        </w:rPr>
      </w:pPr>
      <w:r w:rsidRPr="00C852F9">
        <w:rPr>
          <w:szCs w:val="24"/>
        </w:rPr>
        <w:t xml:space="preserve">Managing change in the sector </w:t>
      </w:r>
      <w:r w:rsidR="009A79E8" w:rsidRPr="00C852F9">
        <w:rPr>
          <w:szCs w:val="24"/>
        </w:rPr>
        <w:t>of</w:t>
      </w:r>
      <w:r w:rsidRPr="00C852F9">
        <w:rPr>
          <w:szCs w:val="24"/>
        </w:rPr>
        <w:t xml:space="preserve"> healthcare </w:t>
      </w:r>
      <w:r w:rsidR="009A79E8" w:rsidRPr="00C852F9">
        <w:rPr>
          <w:szCs w:val="24"/>
        </w:rPr>
        <w:t xml:space="preserve">and nursing </w:t>
      </w:r>
      <w:r w:rsidR="007E29AC" w:rsidRPr="00C852F9">
        <w:rPr>
          <w:szCs w:val="24"/>
        </w:rPr>
        <w:t>has never been an easy task</w:t>
      </w:r>
      <w:r w:rsidR="00062CEB" w:rsidRPr="00C852F9">
        <w:rPr>
          <w:szCs w:val="24"/>
        </w:rPr>
        <w:t>, in fact</w:t>
      </w:r>
      <w:r w:rsidR="00C852F9">
        <w:rPr>
          <w:szCs w:val="24"/>
        </w:rPr>
        <w:t>,</w:t>
      </w:r>
      <w:r w:rsidR="00062CEB" w:rsidRPr="00C852F9">
        <w:rPr>
          <w:szCs w:val="24"/>
        </w:rPr>
        <w:t xml:space="preserve"> is a very </w:t>
      </w:r>
      <w:r w:rsidR="007376D1" w:rsidRPr="00C852F9">
        <w:rPr>
          <w:szCs w:val="24"/>
        </w:rPr>
        <w:t xml:space="preserve">complex and challenging </w:t>
      </w:r>
      <w:r w:rsidR="00D10B62" w:rsidRPr="00C852F9">
        <w:rPr>
          <w:szCs w:val="24"/>
        </w:rPr>
        <w:t>phase. Th</w:t>
      </w:r>
      <w:r w:rsidR="000E490C" w:rsidRPr="00C852F9">
        <w:rPr>
          <w:szCs w:val="24"/>
        </w:rPr>
        <w:t xml:space="preserve">is dynamic process </w:t>
      </w:r>
      <w:r w:rsidR="008153BE" w:rsidRPr="00C852F9">
        <w:rPr>
          <w:szCs w:val="24"/>
        </w:rPr>
        <w:t xml:space="preserve">is never a choice between technological or people-oriented </w:t>
      </w:r>
      <w:r w:rsidR="007E3F7F" w:rsidRPr="00C852F9">
        <w:rPr>
          <w:szCs w:val="24"/>
        </w:rPr>
        <w:t>solutions;</w:t>
      </w:r>
      <w:r w:rsidR="008153BE" w:rsidRPr="00C852F9">
        <w:rPr>
          <w:szCs w:val="24"/>
        </w:rPr>
        <w:t xml:space="preserve"> </w:t>
      </w:r>
      <w:r w:rsidR="007E3F7F" w:rsidRPr="00C852F9">
        <w:rPr>
          <w:szCs w:val="24"/>
        </w:rPr>
        <w:t>however,</w:t>
      </w:r>
      <w:r w:rsidR="008153BE" w:rsidRPr="00C852F9">
        <w:rPr>
          <w:szCs w:val="24"/>
        </w:rPr>
        <w:t xml:space="preserve"> it is a combination of all the factors. </w:t>
      </w:r>
      <w:r w:rsidR="005B15D4" w:rsidRPr="00C852F9">
        <w:rPr>
          <w:szCs w:val="24"/>
        </w:rPr>
        <w:t xml:space="preserve">An effective change in the </w:t>
      </w:r>
      <w:r w:rsidR="007E3F7F" w:rsidRPr="00C852F9">
        <w:rPr>
          <w:szCs w:val="24"/>
        </w:rPr>
        <w:t>area of healthcare</w:t>
      </w:r>
      <w:r w:rsidR="001D4E8A" w:rsidRPr="00C852F9">
        <w:rPr>
          <w:szCs w:val="24"/>
        </w:rPr>
        <w:t xml:space="preserve"> as</w:t>
      </w:r>
      <w:r w:rsidR="00065EA0" w:rsidRPr="00C852F9">
        <w:rPr>
          <w:szCs w:val="24"/>
        </w:rPr>
        <w:t xml:space="preserve"> unfreezing old behaviors,</w:t>
      </w:r>
      <w:r w:rsidR="001D4E8A" w:rsidRPr="00C852F9">
        <w:rPr>
          <w:szCs w:val="24"/>
        </w:rPr>
        <w:t xml:space="preserve"> introducing </w:t>
      </w:r>
      <w:r w:rsidR="00C52119" w:rsidRPr="00C852F9">
        <w:rPr>
          <w:szCs w:val="24"/>
        </w:rPr>
        <w:t xml:space="preserve">new </w:t>
      </w:r>
      <w:r w:rsidR="00065EA0" w:rsidRPr="00C852F9">
        <w:rPr>
          <w:szCs w:val="24"/>
        </w:rPr>
        <w:t>behaviors</w:t>
      </w:r>
      <w:r w:rsidR="007E3F7F" w:rsidRPr="00C852F9">
        <w:rPr>
          <w:szCs w:val="24"/>
        </w:rPr>
        <w:t xml:space="preserve"> </w:t>
      </w:r>
      <w:r w:rsidR="00065EA0" w:rsidRPr="00C852F9">
        <w:rPr>
          <w:szCs w:val="24"/>
        </w:rPr>
        <w:t xml:space="preserve">and </w:t>
      </w:r>
      <w:r w:rsidR="007E38E0" w:rsidRPr="00C852F9">
        <w:rPr>
          <w:szCs w:val="24"/>
        </w:rPr>
        <w:t>re-freezing them</w:t>
      </w:r>
      <w:r w:rsidR="008A5662" w:rsidRPr="00C852F9">
        <w:rPr>
          <w:szCs w:val="24"/>
        </w:rPr>
        <w:t>.</w:t>
      </w:r>
    </w:p>
    <w:p w14:paraId="0340B639" w14:textId="147B11BC" w:rsidR="00C4348C" w:rsidRPr="00C852F9" w:rsidRDefault="007E3F7F" w:rsidP="00282ABD">
      <w:pPr>
        <w:spacing w:line="480" w:lineRule="auto"/>
        <w:ind w:firstLine="720"/>
        <w:rPr>
          <w:szCs w:val="24"/>
        </w:rPr>
      </w:pPr>
      <w:r w:rsidRPr="00C852F9">
        <w:rPr>
          <w:szCs w:val="24"/>
        </w:rPr>
        <w:t xml:space="preserve">Employees usually show reluctance </w:t>
      </w:r>
      <w:r w:rsidR="00EF53E4" w:rsidRPr="00C852F9">
        <w:rPr>
          <w:szCs w:val="24"/>
        </w:rPr>
        <w:t xml:space="preserve">in accepting the change </w:t>
      </w:r>
      <w:r w:rsidR="003B3209" w:rsidRPr="00C852F9">
        <w:rPr>
          <w:szCs w:val="24"/>
        </w:rPr>
        <w:t>but managers are usually motivated to bring in the change</w:t>
      </w:r>
      <w:r w:rsidR="008A5662" w:rsidRPr="00C852F9">
        <w:rPr>
          <w:szCs w:val="24"/>
        </w:rPr>
        <w:t xml:space="preserve">. Change in the area </w:t>
      </w:r>
      <w:r w:rsidR="00444C6C" w:rsidRPr="00C852F9">
        <w:rPr>
          <w:szCs w:val="24"/>
        </w:rPr>
        <w:t xml:space="preserve">of </w:t>
      </w:r>
      <w:r w:rsidR="00FE1197" w:rsidRPr="00C852F9">
        <w:rPr>
          <w:szCs w:val="24"/>
        </w:rPr>
        <w:t xml:space="preserve">healthcare and medicine </w:t>
      </w:r>
      <w:r w:rsidR="00BC1027" w:rsidRPr="00C852F9">
        <w:rPr>
          <w:szCs w:val="24"/>
        </w:rPr>
        <w:t>may be continuous, rare, occasional</w:t>
      </w:r>
      <w:bookmarkStart w:id="0" w:name="_GoBack"/>
      <w:bookmarkEnd w:id="0"/>
      <w:r w:rsidR="00BC1027" w:rsidRPr="00C852F9">
        <w:rPr>
          <w:szCs w:val="24"/>
        </w:rPr>
        <w:t xml:space="preserve"> sporadic or </w:t>
      </w:r>
      <w:r w:rsidR="00534147" w:rsidRPr="00C852F9">
        <w:rPr>
          <w:szCs w:val="24"/>
        </w:rPr>
        <w:t>continuous</w:t>
      </w:r>
      <w:r w:rsidR="00BC1027" w:rsidRPr="00C852F9">
        <w:rPr>
          <w:szCs w:val="24"/>
        </w:rPr>
        <w:t xml:space="preserve">. Most of the times changes are </w:t>
      </w:r>
      <w:r w:rsidR="00534147" w:rsidRPr="00C852F9">
        <w:rPr>
          <w:szCs w:val="24"/>
        </w:rPr>
        <w:t>unpredictable</w:t>
      </w:r>
      <w:r w:rsidR="00BC1027" w:rsidRPr="00C852F9">
        <w:rPr>
          <w:szCs w:val="24"/>
        </w:rPr>
        <w:t xml:space="preserve">, </w:t>
      </w:r>
      <w:r w:rsidR="00F55843" w:rsidRPr="00C852F9">
        <w:rPr>
          <w:szCs w:val="24"/>
        </w:rPr>
        <w:t xml:space="preserve">and the strategies </w:t>
      </w:r>
      <w:r w:rsidR="00FF035B" w:rsidRPr="00C852F9">
        <w:rPr>
          <w:szCs w:val="24"/>
        </w:rPr>
        <w:t xml:space="preserve">usually </w:t>
      </w:r>
      <w:r w:rsidR="00C71BA4" w:rsidRPr="00C852F9">
        <w:rPr>
          <w:szCs w:val="24"/>
        </w:rPr>
        <w:t xml:space="preserve">are designed after </w:t>
      </w:r>
      <w:r w:rsidR="0029679D" w:rsidRPr="00C852F9">
        <w:rPr>
          <w:szCs w:val="24"/>
        </w:rPr>
        <w:t xml:space="preserve">the change has taken place. </w:t>
      </w:r>
      <w:r w:rsidR="002862EF" w:rsidRPr="00C852F9">
        <w:rPr>
          <w:szCs w:val="24"/>
        </w:rPr>
        <w:t>T</w:t>
      </w:r>
      <w:r w:rsidR="000B60E3" w:rsidRPr="00C852F9">
        <w:rPr>
          <w:szCs w:val="24"/>
        </w:rPr>
        <w:t xml:space="preserve">he </w:t>
      </w:r>
      <w:r w:rsidR="00832B7A" w:rsidRPr="00C852F9">
        <w:rPr>
          <w:szCs w:val="24"/>
        </w:rPr>
        <w:t xml:space="preserve">examples of </w:t>
      </w:r>
      <w:r w:rsidR="004B4310" w:rsidRPr="00C852F9">
        <w:rPr>
          <w:szCs w:val="24"/>
        </w:rPr>
        <w:lastRenderedPageBreak/>
        <w:t xml:space="preserve">successful </w:t>
      </w:r>
      <w:r w:rsidR="00832B7A" w:rsidRPr="00C852F9">
        <w:rPr>
          <w:szCs w:val="24"/>
        </w:rPr>
        <w:t>changes in the</w:t>
      </w:r>
      <w:r w:rsidR="004B4310" w:rsidRPr="00C852F9">
        <w:rPr>
          <w:szCs w:val="24"/>
        </w:rPr>
        <w:t xml:space="preserve"> area of healthcare </w:t>
      </w:r>
      <w:r w:rsidR="00C852F9">
        <w:rPr>
          <w:szCs w:val="24"/>
        </w:rPr>
        <w:t>are</w:t>
      </w:r>
      <w:r w:rsidR="004B4310" w:rsidRPr="00C852F9">
        <w:rPr>
          <w:szCs w:val="24"/>
        </w:rPr>
        <w:t xml:space="preserve"> the induction of </w:t>
      </w:r>
      <w:r w:rsidR="00CD489E" w:rsidRPr="00C852F9">
        <w:rPr>
          <w:szCs w:val="24"/>
        </w:rPr>
        <w:t xml:space="preserve">technology </w:t>
      </w:r>
      <w:r w:rsidR="00060ECF" w:rsidRPr="00C852F9">
        <w:rPr>
          <w:szCs w:val="24"/>
        </w:rPr>
        <w:t xml:space="preserve">and </w:t>
      </w:r>
      <w:r w:rsidR="000D6DD5" w:rsidRPr="00C852F9">
        <w:rPr>
          <w:szCs w:val="24"/>
        </w:rPr>
        <w:t>the computerized record</w:t>
      </w:r>
      <w:r w:rsidR="00C852F9">
        <w:rPr>
          <w:szCs w:val="24"/>
        </w:rPr>
        <w:t>-</w:t>
      </w:r>
      <w:r w:rsidR="000D6DD5" w:rsidRPr="00C852F9">
        <w:rPr>
          <w:szCs w:val="24"/>
        </w:rPr>
        <w:t xml:space="preserve">keeping of the details or medical records of the </w:t>
      </w:r>
      <w:r w:rsidR="00DC7660" w:rsidRPr="00C852F9">
        <w:rPr>
          <w:szCs w:val="24"/>
        </w:rPr>
        <w:t xml:space="preserve">patients. </w:t>
      </w:r>
    </w:p>
    <w:p w14:paraId="33AE0219" w14:textId="77777777" w:rsidR="00C4348C" w:rsidRPr="00C852F9" w:rsidRDefault="00C4348C" w:rsidP="00282ABD">
      <w:pPr>
        <w:spacing w:line="480" w:lineRule="auto"/>
        <w:rPr>
          <w:szCs w:val="24"/>
        </w:rPr>
      </w:pPr>
      <w:r w:rsidRPr="00C852F9">
        <w:rPr>
          <w:szCs w:val="24"/>
        </w:rPr>
        <w:br w:type="page"/>
      </w:r>
    </w:p>
    <w:p w14:paraId="5FEA15B5" w14:textId="1A7D6B4E" w:rsidR="007E3F7F" w:rsidRPr="00C852F9" w:rsidRDefault="00C4348C" w:rsidP="00282ABD">
      <w:pPr>
        <w:spacing w:line="480" w:lineRule="auto"/>
        <w:jc w:val="center"/>
        <w:rPr>
          <w:szCs w:val="24"/>
        </w:rPr>
      </w:pPr>
      <w:r w:rsidRPr="00C852F9">
        <w:rPr>
          <w:szCs w:val="24"/>
        </w:rPr>
        <w:lastRenderedPageBreak/>
        <w:t>References</w:t>
      </w:r>
    </w:p>
    <w:p w14:paraId="588A57A4" w14:textId="23A0581A" w:rsidR="00C4348C" w:rsidRPr="00C852F9" w:rsidRDefault="0010493B" w:rsidP="00282ABD">
      <w:pPr>
        <w:spacing w:line="480" w:lineRule="auto"/>
        <w:rPr>
          <w:szCs w:val="24"/>
        </w:rPr>
      </w:pPr>
      <w:r w:rsidRPr="00C852F9">
        <w:rPr>
          <w:color w:val="222222"/>
          <w:szCs w:val="24"/>
          <w:shd w:val="clear" w:color="auto" w:fill="FFFFFF"/>
        </w:rPr>
        <w:t>Fullan, M. (2009). </w:t>
      </w:r>
      <w:r w:rsidRPr="00C852F9">
        <w:rPr>
          <w:i/>
          <w:iCs/>
          <w:color w:val="222222"/>
          <w:szCs w:val="24"/>
          <w:shd w:val="clear" w:color="auto" w:fill="FFFFFF"/>
        </w:rPr>
        <w:t>The challenge of change: Start school improvement now</w:t>
      </w:r>
      <w:proofErr w:type="gramStart"/>
      <w:r w:rsidRPr="00C852F9">
        <w:rPr>
          <w:i/>
          <w:iCs/>
          <w:color w:val="222222"/>
          <w:szCs w:val="24"/>
          <w:shd w:val="clear" w:color="auto" w:fill="FFFFFF"/>
        </w:rPr>
        <w:t>!</w:t>
      </w:r>
      <w:r w:rsidRPr="00C852F9">
        <w:rPr>
          <w:color w:val="222222"/>
          <w:szCs w:val="24"/>
          <w:shd w:val="clear" w:color="auto" w:fill="FFFFFF"/>
        </w:rPr>
        <w:t>.</w:t>
      </w:r>
      <w:proofErr w:type="gramEnd"/>
      <w:r w:rsidRPr="00C852F9">
        <w:rPr>
          <w:color w:val="222222"/>
          <w:szCs w:val="24"/>
          <w:shd w:val="clear" w:color="auto" w:fill="FFFFFF"/>
        </w:rPr>
        <w:t xml:space="preserve"> Corwin Press.</w:t>
      </w:r>
    </w:p>
    <w:sectPr w:rsidR="00C4348C" w:rsidRPr="00C852F9" w:rsidSect="00C852F9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5C02B5" w14:textId="77777777" w:rsidR="006F4373" w:rsidRDefault="006F4373" w:rsidP="00C852F9">
      <w:pPr>
        <w:spacing w:after="0" w:line="240" w:lineRule="auto"/>
      </w:pPr>
      <w:r>
        <w:separator/>
      </w:r>
    </w:p>
  </w:endnote>
  <w:endnote w:type="continuationSeparator" w:id="0">
    <w:p w14:paraId="23B21939" w14:textId="77777777" w:rsidR="006F4373" w:rsidRDefault="006F4373" w:rsidP="00C852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693922" w14:textId="77777777" w:rsidR="006F4373" w:rsidRDefault="006F4373" w:rsidP="00C852F9">
      <w:pPr>
        <w:spacing w:after="0" w:line="240" w:lineRule="auto"/>
      </w:pPr>
      <w:r>
        <w:separator/>
      </w:r>
    </w:p>
  </w:footnote>
  <w:footnote w:type="continuationSeparator" w:id="0">
    <w:p w14:paraId="3AD5ED5C" w14:textId="77777777" w:rsidR="006F4373" w:rsidRDefault="006F4373" w:rsidP="00C852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F4E77B" w14:textId="0E2A1A99" w:rsidR="00EB50C5" w:rsidRDefault="00B952A4">
    <w:pPr>
      <w:pStyle w:val="Header"/>
      <w:jc w:val="right"/>
    </w:pPr>
    <w:r>
      <w:t>THE CHALLENGE OF CHANGE</w:t>
    </w:r>
    <w:r w:rsidR="00EB50C5">
      <w:t xml:space="preserve"> </w:t>
    </w:r>
    <w:r w:rsidR="00EB50C5">
      <w:tab/>
    </w:r>
    <w:r w:rsidR="00EB50C5">
      <w:tab/>
    </w:r>
    <w:sdt>
      <w:sdtPr>
        <w:id w:val="-48076260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B50C5">
          <w:fldChar w:fldCharType="begin"/>
        </w:r>
        <w:r w:rsidR="00EB50C5">
          <w:instrText xml:space="preserve"> PAGE   \* MERGEFORMAT </w:instrText>
        </w:r>
        <w:r w:rsidR="00EB50C5">
          <w:fldChar w:fldCharType="separate"/>
        </w:r>
        <w:r w:rsidR="002C59E6">
          <w:rPr>
            <w:noProof/>
          </w:rPr>
          <w:t>2</w:t>
        </w:r>
        <w:r w:rsidR="00EB50C5">
          <w:rPr>
            <w:noProof/>
          </w:rPr>
          <w:fldChar w:fldCharType="end"/>
        </w:r>
      </w:sdtContent>
    </w:sdt>
  </w:p>
  <w:p w14:paraId="23008B44" w14:textId="77777777" w:rsidR="00C852F9" w:rsidRDefault="00C852F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F38389" w14:textId="218F28E8" w:rsidR="00C852F9" w:rsidRDefault="00B952A4">
    <w:pPr>
      <w:pStyle w:val="Header"/>
      <w:jc w:val="right"/>
    </w:pPr>
    <w:r>
      <w:t>Running h</w:t>
    </w:r>
    <w:r w:rsidR="00C852F9">
      <w:t>ead:</w:t>
    </w:r>
    <w:r>
      <w:t xml:space="preserve"> THE CHALLENGE OF CHANGE</w:t>
    </w:r>
    <w:r w:rsidR="00EB50C5">
      <w:tab/>
    </w:r>
    <w:r w:rsidR="00C852F9">
      <w:t xml:space="preserve"> </w:t>
    </w:r>
    <w:sdt>
      <w:sdtPr>
        <w:id w:val="-17632173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C852F9">
          <w:fldChar w:fldCharType="begin"/>
        </w:r>
        <w:r w:rsidR="00C852F9">
          <w:instrText xml:space="preserve"> PAGE   \* MERGEFORMAT </w:instrText>
        </w:r>
        <w:r w:rsidR="00C852F9">
          <w:fldChar w:fldCharType="separate"/>
        </w:r>
        <w:r w:rsidR="002C59E6">
          <w:rPr>
            <w:noProof/>
          </w:rPr>
          <w:t>1</w:t>
        </w:r>
        <w:r w:rsidR="00C852F9">
          <w:rPr>
            <w:noProof/>
          </w:rPr>
          <w:fldChar w:fldCharType="end"/>
        </w:r>
      </w:sdtContent>
    </w:sdt>
  </w:p>
  <w:p w14:paraId="59D5147F" w14:textId="77777777" w:rsidR="00C852F9" w:rsidRDefault="00C852F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BFIWpiaW5kYG5ko6SsGpxcWZ+XkgBYa1AKQrr6EsAAAA"/>
  </w:docVars>
  <w:rsids>
    <w:rsidRoot w:val="00586BA5"/>
    <w:rsid w:val="00006B8A"/>
    <w:rsid w:val="0003024D"/>
    <w:rsid w:val="00060ECF"/>
    <w:rsid w:val="00062CEB"/>
    <w:rsid w:val="00065EA0"/>
    <w:rsid w:val="000B60E3"/>
    <w:rsid w:val="000D6DD5"/>
    <w:rsid w:val="000E490C"/>
    <w:rsid w:val="0010493B"/>
    <w:rsid w:val="001800FB"/>
    <w:rsid w:val="001D28A2"/>
    <w:rsid w:val="001D4E8A"/>
    <w:rsid w:val="001F7844"/>
    <w:rsid w:val="00282ABD"/>
    <w:rsid w:val="002862EF"/>
    <w:rsid w:val="0029679D"/>
    <w:rsid w:val="002B3DF9"/>
    <w:rsid w:val="002C59E6"/>
    <w:rsid w:val="002F6A48"/>
    <w:rsid w:val="003B3209"/>
    <w:rsid w:val="003D605B"/>
    <w:rsid w:val="00444C6C"/>
    <w:rsid w:val="004912A9"/>
    <w:rsid w:val="004B4310"/>
    <w:rsid w:val="004E60BB"/>
    <w:rsid w:val="00534147"/>
    <w:rsid w:val="00586BA5"/>
    <w:rsid w:val="005B15D4"/>
    <w:rsid w:val="006102DE"/>
    <w:rsid w:val="00646F1F"/>
    <w:rsid w:val="00654AE4"/>
    <w:rsid w:val="00681524"/>
    <w:rsid w:val="006F4373"/>
    <w:rsid w:val="007156F4"/>
    <w:rsid w:val="007376D1"/>
    <w:rsid w:val="007A24EA"/>
    <w:rsid w:val="007E29AC"/>
    <w:rsid w:val="007E38E0"/>
    <w:rsid w:val="007E3F7F"/>
    <w:rsid w:val="0081531E"/>
    <w:rsid w:val="008153BE"/>
    <w:rsid w:val="00832B7A"/>
    <w:rsid w:val="008A5662"/>
    <w:rsid w:val="008F5301"/>
    <w:rsid w:val="00923B72"/>
    <w:rsid w:val="00924C9B"/>
    <w:rsid w:val="009941DD"/>
    <w:rsid w:val="009A79E8"/>
    <w:rsid w:val="009E4DEF"/>
    <w:rsid w:val="00A8275B"/>
    <w:rsid w:val="00AC1FBF"/>
    <w:rsid w:val="00B369FE"/>
    <w:rsid w:val="00B952A4"/>
    <w:rsid w:val="00BC1027"/>
    <w:rsid w:val="00C34B8C"/>
    <w:rsid w:val="00C34FF4"/>
    <w:rsid w:val="00C4348C"/>
    <w:rsid w:val="00C52119"/>
    <w:rsid w:val="00C60D93"/>
    <w:rsid w:val="00C71BA4"/>
    <w:rsid w:val="00C852F9"/>
    <w:rsid w:val="00CD27C4"/>
    <w:rsid w:val="00CD489E"/>
    <w:rsid w:val="00CF450F"/>
    <w:rsid w:val="00D10B62"/>
    <w:rsid w:val="00DA73E2"/>
    <w:rsid w:val="00DC7660"/>
    <w:rsid w:val="00DF43B7"/>
    <w:rsid w:val="00EB50C5"/>
    <w:rsid w:val="00EF53E4"/>
    <w:rsid w:val="00F55843"/>
    <w:rsid w:val="00F7740D"/>
    <w:rsid w:val="00F858CF"/>
    <w:rsid w:val="00FB6B72"/>
    <w:rsid w:val="00FB6C7E"/>
    <w:rsid w:val="00FE1197"/>
    <w:rsid w:val="00FF035B"/>
    <w:rsid w:val="00FF7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F014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C4348C"/>
    <w:pPr>
      <w:spacing w:before="2400" w:after="0" w:line="480" w:lineRule="auto"/>
      <w:contextualSpacing/>
      <w:jc w:val="center"/>
    </w:pPr>
    <w:rPr>
      <w:rFonts w:asciiTheme="majorHAnsi" w:eastAsiaTheme="majorEastAsia" w:hAnsiTheme="majorHAnsi" w:cstheme="majorBidi"/>
      <w:kern w:val="24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C4348C"/>
    <w:rPr>
      <w:rFonts w:asciiTheme="majorHAnsi" w:eastAsiaTheme="majorEastAsia" w:hAnsiTheme="majorHAnsi" w:cstheme="majorBidi"/>
      <w:kern w:val="24"/>
      <w:szCs w:val="24"/>
      <w:lang w:eastAsia="ja-JP"/>
    </w:rPr>
  </w:style>
  <w:style w:type="paragraph" w:customStyle="1" w:styleId="Title2">
    <w:name w:val="Title 2"/>
    <w:basedOn w:val="Normal"/>
    <w:uiPriority w:val="1"/>
    <w:qFormat/>
    <w:rsid w:val="00C4348C"/>
    <w:pPr>
      <w:spacing w:after="0" w:line="480" w:lineRule="auto"/>
      <w:jc w:val="center"/>
    </w:pPr>
    <w:rPr>
      <w:rFonts w:asciiTheme="minorHAnsi" w:eastAsiaTheme="minorEastAsia" w:hAnsiTheme="minorHAnsi" w:cstheme="minorBidi"/>
      <w:kern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852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52F9"/>
  </w:style>
  <w:style w:type="paragraph" w:styleId="Footer">
    <w:name w:val="footer"/>
    <w:basedOn w:val="Normal"/>
    <w:link w:val="FooterChar"/>
    <w:uiPriority w:val="99"/>
    <w:unhideWhenUsed/>
    <w:rsid w:val="00C852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2F9"/>
  </w:style>
  <w:style w:type="paragraph" w:styleId="BalloonText">
    <w:name w:val="Balloon Text"/>
    <w:basedOn w:val="Normal"/>
    <w:link w:val="BalloonTextChar"/>
    <w:uiPriority w:val="99"/>
    <w:semiHidden/>
    <w:unhideWhenUsed/>
    <w:rsid w:val="00B952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2A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C4348C"/>
    <w:pPr>
      <w:spacing w:before="2400" w:after="0" w:line="480" w:lineRule="auto"/>
      <w:contextualSpacing/>
      <w:jc w:val="center"/>
    </w:pPr>
    <w:rPr>
      <w:rFonts w:asciiTheme="majorHAnsi" w:eastAsiaTheme="majorEastAsia" w:hAnsiTheme="majorHAnsi" w:cstheme="majorBidi"/>
      <w:kern w:val="24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C4348C"/>
    <w:rPr>
      <w:rFonts w:asciiTheme="majorHAnsi" w:eastAsiaTheme="majorEastAsia" w:hAnsiTheme="majorHAnsi" w:cstheme="majorBidi"/>
      <w:kern w:val="24"/>
      <w:szCs w:val="24"/>
      <w:lang w:eastAsia="ja-JP"/>
    </w:rPr>
  </w:style>
  <w:style w:type="paragraph" w:customStyle="1" w:styleId="Title2">
    <w:name w:val="Title 2"/>
    <w:basedOn w:val="Normal"/>
    <w:uiPriority w:val="1"/>
    <w:qFormat/>
    <w:rsid w:val="00C4348C"/>
    <w:pPr>
      <w:spacing w:after="0" w:line="480" w:lineRule="auto"/>
      <w:jc w:val="center"/>
    </w:pPr>
    <w:rPr>
      <w:rFonts w:asciiTheme="minorHAnsi" w:eastAsiaTheme="minorEastAsia" w:hAnsiTheme="minorHAnsi" w:cstheme="minorBidi"/>
      <w:kern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852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52F9"/>
  </w:style>
  <w:style w:type="paragraph" w:styleId="Footer">
    <w:name w:val="footer"/>
    <w:basedOn w:val="Normal"/>
    <w:link w:val="FooterChar"/>
    <w:uiPriority w:val="99"/>
    <w:unhideWhenUsed/>
    <w:rsid w:val="00C852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2F9"/>
  </w:style>
  <w:style w:type="paragraph" w:styleId="BalloonText">
    <w:name w:val="Balloon Text"/>
    <w:basedOn w:val="Normal"/>
    <w:link w:val="BalloonTextChar"/>
    <w:uiPriority w:val="99"/>
    <w:semiHidden/>
    <w:unhideWhenUsed/>
    <w:rsid w:val="00B952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2A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87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0BE25D35EAF741F6A816DEEEC40E85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15BF4-9424-45D9-AF5E-2EB17A6E93E2}"/>
      </w:docPartPr>
      <w:docPartBody>
        <w:p w:rsidR="00F15489" w:rsidRDefault="00D81F88" w:rsidP="00D81F88">
          <w:pPr>
            <w:pStyle w:val="0BE25D35EAF741F6A816DEEEC40E85B6"/>
          </w:pPr>
          <w:r>
            <w:t>[Author Name(s), First M. Last, Omit Titles and Degrees]</w:t>
          </w:r>
        </w:p>
      </w:docPartBody>
    </w:docPart>
    <w:docPart>
      <w:docPartPr>
        <w:name w:val="E83C5317B7C84C389D177D9E3ED3C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26B90-453B-4B4B-9675-EFAFCF4DCE46}"/>
      </w:docPartPr>
      <w:docPartBody>
        <w:p w:rsidR="00F15489" w:rsidRDefault="00D81F88" w:rsidP="00D81F88">
          <w:pPr>
            <w:pStyle w:val="E83C5317B7C84C389D177D9E3ED3C32B"/>
          </w:pPr>
          <w:r>
            <w:t>[Institutional Affiliation(s)]</w:t>
          </w:r>
        </w:p>
      </w:docPartBody>
    </w:docPart>
    <w:docPart>
      <w:docPartPr>
        <w:name w:val="D17B18A1402C4040989F085C40961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8BA3D-1AFC-407D-92CD-6700650C8DFE}"/>
      </w:docPartPr>
      <w:docPartBody>
        <w:p w:rsidR="00F15489" w:rsidRDefault="00D81F88" w:rsidP="00D81F88">
          <w:pPr>
            <w:pStyle w:val="D17B18A1402C4040989F085C40961EA9"/>
          </w:pPr>
          <w:r>
            <w:t>Author Note</w:t>
          </w:r>
        </w:p>
      </w:docPartBody>
    </w:docPart>
    <w:docPart>
      <w:docPartPr>
        <w:name w:val="4CE86F520035402C833755B5815B09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29A0F-B256-40EC-8BCC-EB9271BB6DAC}"/>
      </w:docPartPr>
      <w:docPartBody>
        <w:p w:rsidR="00F15489" w:rsidRDefault="00D81F88" w:rsidP="00D81F88">
          <w:pPr>
            <w:pStyle w:val="4CE86F520035402C833755B5815B09F8"/>
          </w:pPr>
          <w:r>
            <w:t>[Include any grant/funding information and a complete correspondence address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81F88"/>
    <w:rsid w:val="00183300"/>
    <w:rsid w:val="007E4848"/>
    <w:rsid w:val="00D81F88"/>
    <w:rsid w:val="00F15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BE25D35EAF741F6A816DEEEC40E85B6">
    <w:name w:val="0BE25D35EAF741F6A816DEEEC40E85B6"/>
    <w:rsid w:val="00D81F88"/>
  </w:style>
  <w:style w:type="paragraph" w:customStyle="1" w:styleId="E83C5317B7C84C389D177D9E3ED3C32B">
    <w:name w:val="E83C5317B7C84C389D177D9E3ED3C32B"/>
    <w:rsid w:val="00D81F88"/>
  </w:style>
  <w:style w:type="paragraph" w:customStyle="1" w:styleId="D17B18A1402C4040989F085C40961EA9">
    <w:name w:val="D17B18A1402C4040989F085C40961EA9"/>
    <w:rsid w:val="00D81F88"/>
  </w:style>
  <w:style w:type="paragraph" w:customStyle="1" w:styleId="4CE86F520035402C833755B5815B09F8">
    <w:name w:val="4CE86F520035402C833755B5815B09F8"/>
    <w:rsid w:val="00D81F88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BE25D35EAF741F6A816DEEEC40E85B6">
    <w:name w:val="0BE25D35EAF741F6A816DEEEC40E85B6"/>
    <w:rsid w:val="00D81F88"/>
  </w:style>
  <w:style w:type="paragraph" w:customStyle="1" w:styleId="E83C5317B7C84C389D177D9E3ED3C32B">
    <w:name w:val="E83C5317B7C84C389D177D9E3ED3C32B"/>
    <w:rsid w:val="00D81F88"/>
  </w:style>
  <w:style w:type="paragraph" w:customStyle="1" w:styleId="D17B18A1402C4040989F085C40961EA9">
    <w:name w:val="D17B18A1402C4040989F085C40961EA9"/>
    <w:rsid w:val="00D81F88"/>
  </w:style>
  <w:style w:type="paragraph" w:customStyle="1" w:styleId="4CE86F520035402C833755B5815B09F8">
    <w:name w:val="4CE86F520035402C833755B5815B09F8"/>
    <w:rsid w:val="00D81F8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21</Words>
  <Characters>183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morning</cp:lastModifiedBy>
  <cp:revision>2</cp:revision>
  <dcterms:created xsi:type="dcterms:W3CDTF">2020-01-27T17:00:00Z</dcterms:created>
  <dcterms:modified xsi:type="dcterms:W3CDTF">2020-01-27T17:00:00Z</dcterms:modified>
</cp:coreProperties>
</file>